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30403" w14:textId="77777777" w:rsidR="00A047E6" w:rsidRPr="0087624F" w:rsidRDefault="00A047E6" w:rsidP="00A047E6">
      <w:pPr>
        <w:widowControl/>
        <w:jc w:val="both"/>
        <w:rPr>
          <w:rFonts w:ascii="Verdana" w:hAnsi="Verdana"/>
          <w:b/>
          <w:sz w:val="20"/>
          <w:lang w:val="en-US"/>
        </w:rPr>
      </w:pPr>
      <w:r w:rsidRPr="0087624F">
        <w:rPr>
          <w:rFonts w:ascii="Verdana" w:hAnsi="Verdana"/>
          <w:b/>
          <w:sz w:val="20"/>
          <w:lang w:val="en-US"/>
        </w:rPr>
        <w:t>BIBLIOGRAPHIC REFERENCES:</w:t>
      </w:r>
    </w:p>
    <w:p w14:paraId="4A46B7E7" w14:textId="77777777" w:rsidR="00E5467C" w:rsidRPr="00A047E6" w:rsidRDefault="00E5467C" w:rsidP="00E5467C">
      <w:pPr>
        <w:widowControl/>
        <w:jc w:val="both"/>
        <w:rPr>
          <w:rFonts w:ascii="Verdana" w:hAnsi="Verdana"/>
          <w:sz w:val="20"/>
          <w:lang w:val="en-US"/>
        </w:rPr>
      </w:pPr>
      <w:r w:rsidRPr="0087624F">
        <w:rPr>
          <w:rFonts w:ascii="Verdana" w:hAnsi="Verdana"/>
          <w:sz w:val="20"/>
          <w:lang w:val="en-US"/>
        </w:rPr>
        <w:t xml:space="preserve">In this section, include the </w:t>
      </w:r>
      <w:r>
        <w:rPr>
          <w:rFonts w:ascii="Verdana" w:hAnsi="Verdana"/>
          <w:sz w:val="20"/>
          <w:lang w:val="en-US"/>
        </w:rPr>
        <w:t>complete</w:t>
      </w:r>
      <w:r w:rsidRPr="0087624F">
        <w:rPr>
          <w:rFonts w:ascii="Verdana" w:hAnsi="Verdana"/>
          <w:sz w:val="20"/>
          <w:lang w:val="en-US"/>
        </w:rPr>
        <w:t xml:space="preserve"> list of cited references in the Proposed Research section. </w:t>
      </w:r>
      <w:r>
        <w:rPr>
          <w:rFonts w:ascii="Verdana" w:hAnsi="Verdana"/>
          <w:b/>
          <w:sz w:val="20"/>
          <w:lang w:val="en-US"/>
        </w:rPr>
        <w:t>Maximum extension</w:t>
      </w:r>
      <w:r w:rsidRPr="0087624F">
        <w:rPr>
          <w:rFonts w:ascii="Verdana" w:hAnsi="Verdana"/>
          <w:b/>
          <w:sz w:val="20"/>
          <w:lang w:val="en-US"/>
        </w:rPr>
        <w:t xml:space="preserve"> </w:t>
      </w:r>
      <w:r>
        <w:rPr>
          <w:rFonts w:ascii="Verdana" w:hAnsi="Verdana"/>
          <w:b/>
          <w:sz w:val="20"/>
          <w:lang w:val="en-US"/>
        </w:rPr>
        <w:t>5</w:t>
      </w:r>
      <w:r w:rsidRPr="0087624F">
        <w:rPr>
          <w:rFonts w:ascii="Verdana" w:hAnsi="Verdana"/>
          <w:b/>
          <w:sz w:val="20"/>
          <w:lang w:val="en-US"/>
        </w:rPr>
        <w:t xml:space="preserve"> pages</w:t>
      </w:r>
      <w:r w:rsidRPr="0087624F">
        <w:rPr>
          <w:rFonts w:ascii="Verdana" w:hAnsi="Verdana"/>
          <w:sz w:val="20"/>
          <w:lang w:val="en-US"/>
        </w:rPr>
        <w:t>.</w:t>
      </w:r>
      <w:r>
        <w:rPr>
          <w:rFonts w:ascii="Verdana" w:hAnsi="Verdana"/>
          <w:sz w:val="20"/>
          <w:lang w:val="en-US"/>
        </w:rPr>
        <w:t xml:space="preserve"> </w:t>
      </w:r>
      <w:r w:rsidRPr="00167665">
        <w:rPr>
          <w:rFonts w:ascii="Verdana" w:hAnsi="Verdana"/>
          <w:sz w:val="20"/>
          <w:lang w:val="en-US"/>
        </w:rPr>
        <w:t>(</w:t>
      </w:r>
      <w:r w:rsidRPr="000363D5">
        <w:rPr>
          <w:rFonts w:ascii="Verdana" w:hAnsi="Verdana"/>
          <w:sz w:val="20"/>
          <w:lang w:val="en-US"/>
        </w:rPr>
        <w:t>Must use letter size, Verdana size 10 or similar</w:t>
      </w:r>
      <w:r w:rsidRPr="00167665">
        <w:rPr>
          <w:rFonts w:ascii="Verdana" w:hAnsi="Verdana"/>
          <w:sz w:val="20"/>
          <w:lang w:val="en-US"/>
        </w:rPr>
        <w:t>).</w:t>
      </w:r>
    </w:p>
    <w:p w14:paraId="79193D14" w14:textId="5849168F" w:rsidR="00E118CE" w:rsidRDefault="00E118C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78257E6B" w14:textId="732B6994" w:rsidR="002E1ABD" w:rsidRDefault="002E1ABD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637E5AAF" w14:textId="0169D899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4A72412" w14:textId="2B1FB31D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7A27260A" w14:textId="4AEB4AEA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3FA5C175" w14:textId="54FB8629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056B8DF" w14:textId="29FF2505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3C3BFAC5" w14:textId="64103C1E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DDF41F5" w14:textId="58F245E5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61703FA0" w14:textId="2A45CA5F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27171E8" w14:textId="652BB17D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844EAF1" w14:textId="66F5F3EB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049B6C72" w14:textId="599BFE5F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07A5BC0" w14:textId="011EBB68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1308326A" w14:textId="3C82D7BD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029B3ABA" w14:textId="1828B143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6C2519F3" w14:textId="6661827A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45D75E42" w14:textId="7247DEF1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4A40C301" w14:textId="3185D628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7675795F" w14:textId="13BE1E3C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108E58AB" w14:textId="1A904006" w:rsidR="00A50FAE" w:rsidRDefault="00A50FAE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2AF4D7C9" w14:textId="0E06F6F1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3C3C2284" w14:textId="6A04E6CF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91790A1" w14:textId="78144CDF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3DD605CA" w14:textId="56A8FD1C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2C02F623" w14:textId="08A963D3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65675796" w14:textId="48980FB3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0C9F29AF" w14:textId="510EE861" w:rsidR="00224590" w:rsidRDefault="00224590" w:rsidP="00E118CE">
      <w:pPr>
        <w:widowControl/>
        <w:jc w:val="both"/>
        <w:rPr>
          <w:rFonts w:ascii="Verdana" w:hAnsi="Verdana"/>
          <w:sz w:val="20"/>
          <w:lang w:val="en-US"/>
        </w:rPr>
      </w:pPr>
    </w:p>
    <w:p w14:paraId="58217636" w14:textId="77777777" w:rsidR="00975825" w:rsidRPr="001261EE" w:rsidRDefault="00975825" w:rsidP="00E118CE">
      <w:pPr>
        <w:widowControl/>
        <w:jc w:val="both"/>
        <w:rPr>
          <w:rFonts w:ascii="Verdana" w:hAnsi="Verdana"/>
          <w:sz w:val="20"/>
          <w:lang w:val="en-US"/>
        </w:rPr>
      </w:pPr>
    </w:p>
    <w:sectPr w:rsidR="00975825" w:rsidRPr="001261EE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79A45" w14:textId="77777777" w:rsidR="0069340C" w:rsidRDefault="0069340C">
      <w:r>
        <w:separator/>
      </w:r>
    </w:p>
  </w:endnote>
  <w:endnote w:type="continuationSeparator" w:id="0">
    <w:p w14:paraId="79139D03" w14:textId="77777777" w:rsidR="0069340C" w:rsidRDefault="00693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C0773" w14:textId="6C84FAF9" w:rsidR="005E586C" w:rsidRPr="00A50FAE" w:rsidRDefault="00A50FAE" w:rsidP="00A50FAE">
    <w:pPr>
      <w:pStyle w:val="Piedepgina"/>
      <w:jc w:val="left"/>
      <w:rPr>
        <w:color w:val="0070C0"/>
        <w:sz w:val="22"/>
        <w:lang w:eastAsia="en-US"/>
      </w:rPr>
    </w:pPr>
    <w:r>
      <w:rPr>
        <w:sz w:val="18"/>
        <w:szCs w:val="18"/>
      </w:rPr>
      <w:t>202</w:t>
    </w:r>
    <w:r w:rsidR="00975825">
      <w:rPr>
        <w:sz w:val="18"/>
        <w:szCs w:val="18"/>
      </w:rPr>
      <w:t>4</w:t>
    </w:r>
    <w:r>
      <w:rPr>
        <w:sz w:val="18"/>
        <w:szCs w:val="18"/>
      </w:rPr>
      <w:t xml:space="preserve"> </w:t>
    </w:r>
    <w:proofErr w:type="gramStart"/>
    <w:r>
      <w:rPr>
        <w:sz w:val="18"/>
        <w:szCs w:val="18"/>
      </w:rPr>
      <w:t>Regular</w:t>
    </w:r>
    <w:proofErr w:type="gram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National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Competition</w:t>
    </w:r>
    <w:proofErr w:type="spellEnd"/>
    <w:r>
      <w:rPr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BDBD2" w14:textId="77B06BCE" w:rsidR="008B15B3" w:rsidRPr="00A50FAE" w:rsidRDefault="00A50FAE" w:rsidP="00C076E2">
    <w:pPr>
      <w:pStyle w:val="Piedepgina"/>
      <w:pBdr>
        <w:top w:val="none" w:sz="0" w:space="0" w:color="auto"/>
      </w:pBdr>
      <w:jc w:val="left"/>
      <w:rPr>
        <w:color w:val="0070C0"/>
        <w:sz w:val="22"/>
        <w:lang w:eastAsia="en-US"/>
      </w:rPr>
    </w:pPr>
    <w:r>
      <w:rPr>
        <w:sz w:val="18"/>
        <w:szCs w:val="18"/>
      </w:rPr>
      <w:t>202</w:t>
    </w:r>
    <w:r w:rsidR="00975825">
      <w:rPr>
        <w:sz w:val="18"/>
        <w:szCs w:val="18"/>
      </w:rPr>
      <w:t>4</w:t>
    </w:r>
    <w:r>
      <w:rPr>
        <w:sz w:val="18"/>
        <w:szCs w:val="18"/>
      </w:rPr>
      <w:t xml:space="preserve"> </w:t>
    </w:r>
    <w:proofErr w:type="gramStart"/>
    <w:r>
      <w:rPr>
        <w:sz w:val="18"/>
        <w:szCs w:val="18"/>
      </w:rPr>
      <w:t>Regular</w:t>
    </w:r>
    <w:proofErr w:type="gram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National</w:t>
    </w:r>
    <w:proofErr w:type="spellEnd"/>
    <w:r>
      <w:rPr>
        <w:sz w:val="18"/>
        <w:szCs w:val="18"/>
      </w:rPr>
      <w:t xml:space="preserve"> </w:t>
    </w:r>
    <w:proofErr w:type="spellStart"/>
    <w:r>
      <w:rPr>
        <w:sz w:val="18"/>
        <w:szCs w:val="18"/>
      </w:rPr>
      <w:t>Competition</w:t>
    </w:r>
    <w:proofErr w:type="spellEnd"/>
    <w:r>
      <w:rPr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14354" w14:textId="77777777" w:rsidR="0069340C" w:rsidRDefault="0069340C">
      <w:r>
        <w:separator/>
      </w:r>
    </w:p>
  </w:footnote>
  <w:footnote w:type="continuationSeparator" w:id="0">
    <w:p w14:paraId="7B8C47AD" w14:textId="77777777" w:rsidR="0069340C" w:rsidRDefault="006934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62468452">
    <w:abstractNumId w:val="24"/>
  </w:num>
  <w:num w:numId="2" w16cid:durableId="84027">
    <w:abstractNumId w:val="28"/>
  </w:num>
  <w:num w:numId="3" w16cid:durableId="1886217595">
    <w:abstractNumId w:val="13"/>
  </w:num>
  <w:num w:numId="4" w16cid:durableId="1527135996">
    <w:abstractNumId w:val="9"/>
  </w:num>
  <w:num w:numId="5" w16cid:durableId="223564398">
    <w:abstractNumId w:val="16"/>
  </w:num>
  <w:num w:numId="6" w16cid:durableId="1231886001">
    <w:abstractNumId w:val="23"/>
  </w:num>
  <w:num w:numId="7" w16cid:durableId="1009259084">
    <w:abstractNumId w:val="12"/>
  </w:num>
  <w:num w:numId="8" w16cid:durableId="1525901731">
    <w:abstractNumId w:val="1"/>
  </w:num>
  <w:num w:numId="9" w16cid:durableId="645355705">
    <w:abstractNumId w:val="14"/>
  </w:num>
  <w:num w:numId="10" w16cid:durableId="1856068763">
    <w:abstractNumId w:val="27"/>
  </w:num>
  <w:num w:numId="11" w16cid:durableId="1172179074">
    <w:abstractNumId w:val="25"/>
  </w:num>
  <w:num w:numId="12" w16cid:durableId="399641003">
    <w:abstractNumId w:val="18"/>
  </w:num>
  <w:num w:numId="13" w16cid:durableId="1575430253">
    <w:abstractNumId w:val="3"/>
  </w:num>
  <w:num w:numId="14" w16cid:durableId="981886890">
    <w:abstractNumId w:val="8"/>
  </w:num>
  <w:num w:numId="15" w16cid:durableId="706951678">
    <w:abstractNumId w:val="26"/>
  </w:num>
  <w:num w:numId="16" w16cid:durableId="1907060937">
    <w:abstractNumId w:val="10"/>
  </w:num>
  <w:num w:numId="17" w16cid:durableId="468284820">
    <w:abstractNumId w:val="17"/>
  </w:num>
  <w:num w:numId="18" w16cid:durableId="157576879">
    <w:abstractNumId w:val="0"/>
  </w:num>
  <w:num w:numId="19" w16cid:durableId="787748107">
    <w:abstractNumId w:val="22"/>
  </w:num>
  <w:num w:numId="20" w16cid:durableId="1884636973">
    <w:abstractNumId w:val="6"/>
  </w:num>
  <w:num w:numId="21" w16cid:durableId="535968660">
    <w:abstractNumId w:val="2"/>
  </w:num>
  <w:num w:numId="22" w16cid:durableId="192614411">
    <w:abstractNumId w:val="7"/>
  </w:num>
  <w:num w:numId="23" w16cid:durableId="517890893">
    <w:abstractNumId w:val="11"/>
  </w:num>
  <w:num w:numId="24" w16cid:durableId="1389456329">
    <w:abstractNumId w:val="5"/>
  </w:num>
  <w:num w:numId="25" w16cid:durableId="1521507510">
    <w:abstractNumId w:val="20"/>
  </w:num>
  <w:num w:numId="26" w16cid:durableId="1053847950">
    <w:abstractNumId w:val="21"/>
  </w:num>
  <w:num w:numId="27" w16cid:durableId="637105694">
    <w:abstractNumId w:val="4"/>
  </w:num>
  <w:num w:numId="28" w16cid:durableId="1933735258">
    <w:abstractNumId w:val="15"/>
  </w:num>
  <w:num w:numId="29" w16cid:durableId="9894062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UyMTAxMTQ1tLBU0lEKTi0uzszPAykwqgUAQ0b3wiwAAAA="/>
  </w:docVars>
  <w:rsids>
    <w:rsidRoot w:val="00347D36"/>
    <w:rsid w:val="00024ABA"/>
    <w:rsid w:val="000363D5"/>
    <w:rsid w:val="00076AB6"/>
    <w:rsid w:val="0007703A"/>
    <w:rsid w:val="000E270F"/>
    <w:rsid w:val="000F70FB"/>
    <w:rsid w:val="00104B4A"/>
    <w:rsid w:val="001261EE"/>
    <w:rsid w:val="0013125C"/>
    <w:rsid w:val="00141FCE"/>
    <w:rsid w:val="0014793F"/>
    <w:rsid w:val="001559ED"/>
    <w:rsid w:val="001B5E66"/>
    <w:rsid w:val="001B6A47"/>
    <w:rsid w:val="001C4803"/>
    <w:rsid w:val="001D2C44"/>
    <w:rsid w:val="002204D4"/>
    <w:rsid w:val="00224590"/>
    <w:rsid w:val="00232F64"/>
    <w:rsid w:val="00241A59"/>
    <w:rsid w:val="002542C2"/>
    <w:rsid w:val="002A4841"/>
    <w:rsid w:val="002C260E"/>
    <w:rsid w:val="002C2E0E"/>
    <w:rsid w:val="002D731E"/>
    <w:rsid w:val="002E1ABD"/>
    <w:rsid w:val="00305730"/>
    <w:rsid w:val="0032796D"/>
    <w:rsid w:val="00332E87"/>
    <w:rsid w:val="00347D36"/>
    <w:rsid w:val="00354EEA"/>
    <w:rsid w:val="00371AF9"/>
    <w:rsid w:val="003734F7"/>
    <w:rsid w:val="003929E8"/>
    <w:rsid w:val="00414F67"/>
    <w:rsid w:val="00446FB8"/>
    <w:rsid w:val="00452CBD"/>
    <w:rsid w:val="0046475E"/>
    <w:rsid w:val="004C723C"/>
    <w:rsid w:val="004F26D4"/>
    <w:rsid w:val="005301D1"/>
    <w:rsid w:val="005462D1"/>
    <w:rsid w:val="00565E9A"/>
    <w:rsid w:val="005676E2"/>
    <w:rsid w:val="00586FBF"/>
    <w:rsid w:val="00593349"/>
    <w:rsid w:val="005A54C1"/>
    <w:rsid w:val="005E586C"/>
    <w:rsid w:val="00631347"/>
    <w:rsid w:val="00633DA3"/>
    <w:rsid w:val="006363C2"/>
    <w:rsid w:val="00692BA8"/>
    <w:rsid w:val="0069340C"/>
    <w:rsid w:val="006A2FDD"/>
    <w:rsid w:val="006A32AF"/>
    <w:rsid w:val="006A472D"/>
    <w:rsid w:val="006D689E"/>
    <w:rsid w:val="006E180F"/>
    <w:rsid w:val="00703588"/>
    <w:rsid w:val="00790271"/>
    <w:rsid w:val="00794A7F"/>
    <w:rsid w:val="007B2AEF"/>
    <w:rsid w:val="007B7022"/>
    <w:rsid w:val="00811256"/>
    <w:rsid w:val="00823042"/>
    <w:rsid w:val="0087624F"/>
    <w:rsid w:val="0088173A"/>
    <w:rsid w:val="00891623"/>
    <w:rsid w:val="008A44F7"/>
    <w:rsid w:val="008B15B3"/>
    <w:rsid w:val="008B24AB"/>
    <w:rsid w:val="008B27A0"/>
    <w:rsid w:val="008C386C"/>
    <w:rsid w:val="008E7CB5"/>
    <w:rsid w:val="00934D8A"/>
    <w:rsid w:val="009525EC"/>
    <w:rsid w:val="00975825"/>
    <w:rsid w:val="00990FF8"/>
    <w:rsid w:val="009E3ED9"/>
    <w:rsid w:val="009E6C7D"/>
    <w:rsid w:val="00A047E6"/>
    <w:rsid w:val="00A26D56"/>
    <w:rsid w:val="00A50FAE"/>
    <w:rsid w:val="00AA3E77"/>
    <w:rsid w:val="00AB2483"/>
    <w:rsid w:val="00AB7AB4"/>
    <w:rsid w:val="00AC23D2"/>
    <w:rsid w:val="00AD085E"/>
    <w:rsid w:val="00AE3340"/>
    <w:rsid w:val="00AE70AA"/>
    <w:rsid w:val="00AF6B07"/>
    <w:rsid w:val="00AF7A75"/>
    <w:rsid w:val="00B40DA8"/>
    <w:rsid w:val="00B5363B"/>
    <w:rsid w:val="00B71CBA"/>
    <w:rsid w:val="00B71E3F"/>
    <w:rsid w:val="00B84042"/>
    <w:rsid w:val="00BF012A"/>
    <w:rsid w:val="00C076E2"/>
    <w:rsid w:val="00C241C9"/>
    <w:rsid w:val="00C3268E"/>
    <w:rsid w:val="00C3377D"/>
    <w:rsid w:val="00C41CB9"/>
    <w:rsid w:val="00C536F3"/>
    <w:rsid w:val="00C71515"/>
    <w:rsid w:val="00C82177"/>
    <w:rsid w:val="00C821A7"/>
    <w:rsid w:val="00C92429"/>
    <w:rsid w:val="00C93BBA"/>
    <w:rsid w:val="00CB0DA9"/>
    <w:rsid w:val="00CC2BBF"/>
    <w:rsid w:val="00CC6002"/>
    <w:rsid w:val="00CC700A"/>
    <w:rsid w:val="00CD2247"/>
    <w:rsid w:val="00CD7EB6"/>
    <w:rsid w:val="00D10BCD"/>
    <w:rsid w:val="00D15588"/>
    <w:rsid w:val="00D81709"/>
    <w:rsid w:val="00E118CE"/>
    <w:rsid w:val="00E13191"/>
    <w:rsid w:val="00E349FC"/>
    <w:rsid w:val="00E41AC2"/>
    <w:rsid w:val="00E5467C"/>
    <w:rsid w:val="00E84B4E"/>
    <w:rsid w:val="00E918DB"/>
    <w:rsid w:val="00E94F57"/>
    <w:rsid w:val="00EC3EE7"/>
    <w:rsid w:val="00F63330"/>
    <w:rsid w:val="00F733E3"/>
    <w:rsid w:val="00F86D92"/>
    <w:rsid w:val="00F91DAE"/>
    <w:rsid w:val="00FA4C94"/>
    <w:rsid w:val="00FB4DD3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A54C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A54C1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3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86338008-6A62-4AE6-9FD5-98DCC9336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19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Lilen Fuentes Farias</cp:lastModifiedBy>
  <cp:revision>2</cp:revision>
  <cp:lastPrinted>2013-11-14T14:59:00Z</cp:lastPrinted>
  <dcterms:created xsi:type="dcterms:W3CDTF">2023-05-05T20:29:00Z</dcterms:created>
  <dcterms:modified xsi:type="dcterms:W3CDTF">2023-05-0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